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4A48" w:rsidRDefault="00FF4A48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bookmarkStart w:id="0" w:name="_GoBack"/>
      <w:bookmarkEnd w:id="0"/>
    </w:p>
    <w:p w:rsidR="00B63BC5" w:rsidRPr="002B17AA" w:rsidRDefault="009068DC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ADVANCE </w:t>
      </w:r>
      <w:r w:rsidR="00E47AB3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COMP </w:t>
      </w:r>
      <w:r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TICKET ORDER FORM</w:t>
      </w:r>
    </w:p>
    <w:p w:rsidR="009068DC" w:rsidRPr="002B17AA" w:rsidRDefault="007D09BD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(</w:t>
      </w:r>
      <w:r w:rsidR="00E63099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Former </w:t>
      </w:r>
      <w:r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Board</w:t>
      </w:r>
      <w:r w:rsidR="00E63099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 of Control Members entitled to up to</w:t>
      </w:r>
      <w:r w:rsidR="00AD356D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 </w:t>
      </w:r>
      <w:r w:rsidR="007E6038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two (2)</w:t>
      </w:r>
      <w:r w:rsidR="00E63099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 complimentary a</w:t>
      </w:r>
      <w:r w:rsidR="00AD356D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dmissions</w:t>
      </w:r>
      <w:r w:rsidR="00E63099">
        <w:rPr>
          <w:rFonts w:ascii="Arial" w:hAnsi="Arial" w:cs="Arial"/>
          <w:b/>
          <w:bCs/>
          <w:i/>
          <w:iCs/>
          <w:sz w:val="22"/>
          <w:szCs w:val="22"/>
          <w:u w:val="single"/>
        </w:rPr>
        <w:t xml:space="preserve"> with purchase of at least two (2) paid admissions</w:t>
      </w:r>
      <w:r w:rsidR="00B63BC5" w:rsidRPr="002B17A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)</w:t>
      </w:r>
    </w:p>
    <w:p w:rsidR="002F1E48" w:rsidRPr="002B17AA" w:rsidRDefault="002F1E48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05"/>
        <w:gridCol w:w="1400"/>
        <w:gridCol w:w="1251"/>
        <w:gridCol w:w="1358"/>
      </w:tblGrid>
      <w:tr w:rsidR="002B17AA" w:rsidRPr="00FF4A48" w:rsidTr="00037329">
        <w:trPr>
          <w:trHeight w:val="432"/>
        </w:trPr>
        <w:tc>
          <w:tcPr>
            <w:tcW w:w="6205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Options for purchase- Please list number of seats on appropriate line of form.</w:t>
            </w:r>
          </w:p>
        </w:tc>
        <w:tc>
          <w:tcPr>
            <w:tcW w:w="1400" w:type="dxa"/>
            <w:vAlign w:val="center"/>
          </w:tcPr>
          <w:p w:rsidR="002B17AA" w:rsidRPr="00FF4A48" w:rsidRDefault="00FF4A48" w:rsidP="00FF4A4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All Session Seats</w:t>
            </w:r>
          </w:p>
        </w:tc>
        <w:tc>
          <w:tcPr>
            <w:tcW w:w="1251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Price Per Ticket</w:t>
            </w:r>
          </w:p>
        </w:tc>
        <w:tc>
          <w:tcPr>
            <w:tcW w:w="1358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TOTAL</w:t>
            </w: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 xml:space="preserve">Complimentary All Session tickets, </w:t>
            </w:r>
            <w:r w:rsidRPr="00FF4A48">
              <w:rPr>
                <w:rFonts w:ascii="Arial" w:hAnsi="Arial" w:cs="Arial"/>
              </w:rPr>
              <w:br/>
              <w:t xml:space="preserve">(Admission to all six games) </w:t>
            </w:r>
            <w:r w:rsidRPr="00FF4A48">
              <w:rPr>
                <w:rFonts w:ascii="Arial" w:hAnsi="Arial" w:cs="Arial"/>
                <w:b/>
                <w:i/>
              </w:rPr>
              <w:t>NO LOCATION GUARANTEE</w:t>
            </w:r>
          </w:p>
        </w:tc>
        <w:tc>
          <w:tcPr>
            <w:tcW w:w="1400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2</w:t>
            </w:r>
          </w:p>
        </w:tc>
        <w:tc>
          <w:tcPr>
            <w:tcW w:w="1251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$0</w:t>
            </w:r>
          </w:p>
        </w:tc>
        <w:tc>
          <w:tcPr>
            <w:tcW w:w="1358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FREE</w:t>
            </w: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vAlign w:val="center"/>
          </w:tcPr>
          <w:p w:rsidR="002B17AA" w:rsidRPr="00FF4A48" w:rsidRDefault="002B17AA" w:rsidP="002B17AA">
            <w:pPr>
              <w:pStyle w:val="Heading5"/>
              <w:spacing w:before="0" w:after="0"/>
              <w:rPr>
                <w:rFonts w:ascii="Arial" w:hAnsi="Arial" w:cs="Arial"/>
                <w:b w:val="0"/>
                <w:i w:val="0"/>
                <w:sz w:val="20"/>
                <w:szCs w:val="20"/>
              </w:rPr>
            </w:pPr>
            <w:r w:rsidRPr="00FF4A48"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</w:rPr>
              <w:t>Club Level Reserved (200 Level), All 6 games</w:t>
            </w:r>
          </w:p>
        </w:tc>
        <w:tc>
          <w:tcPr>
            <w:tcW w:w="1400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$90</w:t>
            </w:r>
          </w:p>
        </w:tc>
        <w:tc>
          <w:tcPr>
            <w:tcW w:w="1358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vAlign w:val="center"/>
          </w:tcPr>
          <w:p w:rsidR="002B17AA" w:rsidRPr="00FF4A48" w:rsidRDefault="00AB0EE8" w:rsidP="002B17AA">
            <w:pPr>
              <w:pStyle w:val="Heading5"/>
              <w:spacing w:before="0" w:after="0"/>
              <w:rPr>
                <w:rFonts w:ascii="Arial" w:hAnsi="Arial" w:cs="Arial"/>
                <w:b w:val="0"/>
                <w:i w:val="0"/>
                <w:sz w:val="20"/>
                <w:szCs w:val="20"/>
              </w:rPr>
            </w:pPr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>VIP Reserved (Sec. 106-108) No club access</w:t>
            </w:r>
            <w:proofErr w:type="gramStart"/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>,,</w:t>
            </w:r>
            <w:proofErr w:type="gramEnd"/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 xml:space="preserve"> but assigned seating in lower bowl </w:t>
            </w:r>
            <w:proofErr w:type="spellStart"/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>chairback</w:t>
            </w:r>
            <w:proofErr w:type="spellEnd"/>
            <w:r w:rsidRPr="00FF4A48">
              <w:rPr>
                <w:rFonts w:ascii="Arial" w:hAnsi="Arial" w:cs="Arial"/>
                <w:b w:val="0"/>
                <w:i w:val="0"/>
                <w:sz w:val="20"/>
                <w:szCs w:val="20"/>
              </w:rPr>
              <w:t>, All 6 games</w:t>
            </w:r>
          </w:p>
        </w:tc>
        <w:tc>
          <w:tcPr>
            <w:tcW w:w="1400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$60</w:t>
            </w:r>
          </w:p>
        </w:tc>
        <w:tc>
          <w:tcPr>
            <w:tcW w:w="1358" w:type="dxa"/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tcBorders>
              <w:bottom w:val="single" w:sz="4" w:space="0" w:color="auto"/>
            </w:tcBorders>
            <w:vAlign w:val="center"/>
          </w:tcPr>
          <w:p w:rsidR="002B17AA" w:rsidRPr="00FF4A48" w:rsidRDefault="002B17AA" w:rsidP="002B17AA">
            <w:pPr>
              <w:pStyle w:val="Heading5"/>
              <w:spacing w:before="0" w:after="0"/>
              <w:rPr>
                <w:rFonts w:ascii="Arial" w:hAnsi="Arial" w:cs="Arial"/>
                <w:b w:val="0"/>
                <w:i w:val="0"/>
                <w:color w:val="000000"/>
                <w:sz w:val="20"/>
                <w:szCs w:val="20"/>
                <w:shd w:val="clear" w:color="auto" w:fill="F0F0F0"/>
              </w:rPr>
            </w:pPr>
            <w:r w:rsidRPr="00FF4A48">
              <w:rPr>
                <w:rFonts w:ascii="Arial" w:hAnsi="Arial" w:cs="Arial"/>
                <w:sz w:val="20"/>
                <w:szCs w:val="20"/>
              </w:rPr>
              <w:t xml:space="preserve">Total Amount </w:t>
            </w:r>
            <w:proofErr w:type="gramStart"/>
            <w:r w:rsidRPr="00FF4A48">
              <w:rPr>
                <w:rFonts w:ascii="Arial" w:hAnsi="Arial" w:cs="Arial"/>
                <w:sz w:val="20"/>
                <w:szCs w:val="20"/>
              </w:rPr>
              <w:t>For</w:t>
            </w:r>
            <w:proofErr w:type="gramEnd"/>
            <w:r w:rsidRPr="00FF4A48">
              <w:rPr>
                <w:rFonts w:ascii="Arial" w:hAnsi="Arial" w:cs="Arial"/>
                <w:sz w:val="20"/>
                <w:szCs w:val="20"/>
              </w:rPr>
              <w:t xml:space="preserve"> Tickets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tcBorders>
              <w:bottom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58" w:type="dxa"/>
            <w:tcBorders>
              <w:bottom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  <w:tr w:rsidR="00037329" w:rsidRPr="00FF4A48" w:rsidTr="00037329">
        <w:trPr>
          <w:trHeight w:val="432"/>
        </w:trPr>
        <w:tc>
          <w:tcPr>
            <w:tcW w:w="6205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2B17AA" w:rsidRPr="00FF4A48" w:rsidRDefault="002B17AA" w:rsidP="002B17AA">
            <w:pPr>
              <w:pStyle w:val="Heading5"/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FF4A48">
              <w:rPr>
                <w:rFonts w:ascii="Arial" w:hAnsi="Arial" w:cs="Arial"/>
                <w:sz w:val="20"/>
                <w:szCs w:val="20"/>
              </w:rPr>
              <w:t>Processing and Handling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$1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  <w:tr w:rsidR="002B17AA" w:rsidRPr="00FF4A48" w:rsidTr="00037329">
        <w:trPr>
          <w:trHeight w:val="432"/>
        </w:trPr>
        <w:tc>
          <w:tcPr>
            <w:tcW w:w="6205" w:type="dxa"/>
            <w:tcBorders>
              <w:top w:val="single" w:sz="24" w:space="0" w:color="auto"/>
            </w:tcBorders>
            <w:vAlign w:val="center"/>
          </w:tcPr>
          <w:p w:rsidR="002B17AA" w:rsidRPr="00FF4A48" w:rsidRDefault="002B17AA" w:rsidP="002B17AA">
            <w:pPr>
              <w:pStyle w:val="Heading5"/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FF4A48">
              <w:rPr>
                <w:rFonts w:ascii="Arial" w:hAnsi="Arial" w:cs="Arial"/>
                <w:sz w:val="20"/>
                <w:szCs w:val="20"/>
              </w:rPr>
              <w:t>Total Remittance Enclosed</w:t>
            </w:r>
          </w:p>
        </w:tc>
        <w:tc>
          <w:tcPr>
            <w:tcW w:w="1400" w:type="dxa"/>
            <w:tcBorders>
              <w:top w:val="single" w:sz="2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251" w:type="dxa"/>
            <w:tcBorders>
              <w:top w:val="single" w:sz="2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  <w:tc>
          <w:tcPr>
            <w:tcW w:w="1358" w:type="dxa"/>
            <w:tcBorders>
              <w:top w:val="single" w:sz="24" w:space="0" w:color="auto"/>
            </w:tcBorders>
            <w:vAlign w:val="center"/>
          </w:tcPr>
          <w:p w:rsidR="002B17AA" w:rsidRPr="00FF4A48" w:rsidRDefault="002B17AA" w:rsidP="002B17AA">
            <w:pPr>
              <w:overflowPunct w:val="0"/>
              <w:autoSpaceDE w:val="0"/>
              <w:autoSpaceDN w:val="0"/>
              <w:adjustRightInd w:val="0"/>
              <w:jc w:val="right"/>
              <w:textAlignment w:val="baseline"/>
              <w:rPr>
                <w:rFonts w:ascii="Arial" w:hAnsi="Arial" w:cs="Arial"/>
              </w:rPr>
            </w:pPr>
          </w:p>
        </w:tc>
      </w:tr>
    </w:tbl>
    <w:p w:rsidR="002F1E48" w:rsidRPr="002B17AA" w:rsidRDefault="002F1E48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71"/>
        <w:gridCol w:w="7343"/>
      </w:tblGrid>
      <w:tr w:rsidR="002F1E48" w:rsidRPr="00FF4A48" w:rsidTr="00FF4A48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AB0EE8" w:rsidP="002B17AA">
            <w:pPr>
              <w:pStyle w:val="OmniPage2"/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CUSTOMER</w:t>
            </w:r>
            <w:r w:rsidR="002F1E48" w:rsidRPr="00FF4A48">
              <w:rPr>
                <w:rFonts w:ascii="Arial" w:hAnsi="Arial" w:cs="Arial"/>
                <w:b/>
              </w:rPr>
              <w:t xml:space="preserve"> INFORMATION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jc w:val="center"/>
              <w:rPr>
                <w:rFonts w:ascii="Arial" w:hAnsi="Arial" w:cs="Arial"/>
                <w:b/>
              </w:rPr>
            </w:pPr>
            <w:r w:rsidRPr="00FF4A48">
              <w:rPr>
                <w:rFonts w:ascii="Arial" w:hAnsi="Arial" w:cs="Arial"/>
                <w:b/>
              </w:rPr>
              <w:t>PLEASE PRINT AND COMPLETE ALL INFORMATION</w:t>
            </w: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Name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037329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Company/</w:t>
            </w:r>
            <w:r w:rsidR="00037329">
              <w:rPr>
                <w:rFonts w:ascii="Arial" w:hAnsi="Arial" w:cs="Arial"/>
              </w:rPr>
              <w:t>Business</w:t>
            </w:r>
            <w:r w:rsidRPr="00FF4A48">
              <w:rPr>
                <w:rFonts w:ascii="Arial" w:hAnsi="Arial" w:cs="Arial"/>
              </w:rPr>
              <w:t xml:space="preserve"> Name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Address Line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City, State, Zip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Phone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F1E48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F1E48" w:rsidRPr="00FF4A48" w:rsidRDefault="00AB0EE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E</w:t>
            </w:r>
            <w:r w:rsidR="002F1E48" w:rsidRPr="00FF4A48">
              <w:rPr>
                <w:rFonts w:ascii="Arial" w:hAnsi="Arial" w:cs="Arial"/>
              </w:rPr>
              <w:t>mail</w:t>
            </w:r>
            <w:r w:rsidRPr="00FF4A48">
              <w:rPr>
                <w:rFonts w:ascii="Arial" w:hAnsi="Arial" w:cs="Arial"/>
                <w:b/>
              </w:rPr>
              <w:t xml:space="preserve"> (REQUIRED)</w:t>
            </w:r>
          </w:p>
        </w:tc>
        <w:tc>
          <w:tcPr>
            <w:tcW w:w="8138" w:type="dxa"/>
            <w:vAlign w:val="center"/>
          </w:tcPr>
          <w:p w:rsidR="002F1E48" w:rsidRPr="00FF4A48" w:rsidRDefault="002F1E48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  <w:tr w:rsidR="002003CB" w:rsidRPr="00FF4A48" w:rsidTr="0001179A">
        <w:trPr>
          <w:trHeight w:val="432"/>
        </w:trPr>
        <w:tc>
          <w:tcPr>
            <w:tcW w:w="3166" w:type="dxa"/>
            <w:vAlign w:val="center"/>
          </w:tcPr>
          <w:p w:rsidR="002003CB" w:rsidRPr="00FF4A48" w:rsidRDefault="002003CB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t>Payment Method</w:t>
            </w:r>
            <w:r w:rsidRPr="00FF4A48">
              <w:rPr>
                <w:rFonts w:ascii="Arial" w:hAnsi="Arial" w:cs="Arial"/>
              </w:rPr>
              <w:br/>
            </w:r>
            <w:r w:rsidRPr="00FF4A48">
              <w:rPr>
                <w:rFonts w:ascii="Arial" w:hAnsi="Arial" w:cs="Arial"/>
              </w:rPr>
              <w:br/>
              <w:t>CHECK ONLY</w:t>
            </w:r>
            <w:r w:rsidRPr="00FF4A48">
              <w:rPr>
                <w:rFonts w:ascii="Arial" w:hAnsi="Arial" w:cs="Arial"/>
              </w:rPr>
              <w:br/>
            </w:r>
          </w:p>
        </w:tc>
        <w:tc>
          <w:tcPr>
            <w:tcW w:w="8138" w:type="dxa"/>
            <w:vAlign w:val="center"/>
          </w:tcPr>
          <w:p w:rsidR="002003CB" w:rsidRPr="00FF4A48" w:rsidRDefault="0001179A" w:rsidP="00E63099">
            <w:pPr>
              <w:pStyle w:val="OmniPage2"/>
              <w:spacing w:line="240" w:lineRule="auto"/>
              <w:rPr>
                <w:rFonts w:ascii="Arial" w:hAnsi="Arial" w:cs="Arial"/>
              </w:rPr>
            </w:pPr>
            <w:r w:rsidRPr="00FF4A48">
              <w:rPr>
                <w:rFonts w:ascii="Arial" w:hAnsi="Arial" w:cs="Arial"/>
              </w:rPr>
              <w:br/>
            </w:r>
            <w:r w:rsidR="002003CB" w:rsidRPr="00FF4A48">
              <w:rPr>
                <w:rFonts w:ascii="Arial" w:hAnsi="Arial" w:cs="Arial"/>
              </w:rPr>
              <w:t>Check Number _____________</w:t>
            </w:r>
            <w:r w:rsidR="002003CB" w:rsidRPr="00FF4A48">
              <w:rPr>
                <w:rFonts w:ascii="Arial" w:hAnsi="Arial" w:cs="Arial"/>
              </w:rPr>
              <w:br/>
            </w:r>
            <w:r w:rsidR="002003CB" w:rsidRPr="00FF4A48">
              <w:rPr>
                <w:rFonts w:ascii="Arial" w:hAnsi="Arial" w:cs="Arial"/>
              </w:rPr>
              <w:br/>
              <w:t xml:space="preserve">ALL CREDIT CARD ORDERS, PLEASE </w:t>
            </w:r>
            <w:r w:rsidR="00E63099">
              <w:rPr>
                <w:rFonts w:ascii="Arial" w:hAnsi="Arial" w:cs="Arial"/>
              </w:rPr>
              <w:t>CONTACT MARILYN MITCHELL AT THE KHSAA OFFICES WITH CREDIT CARD INFORMATION</w:t>
            </w:r>
          </w:p>
          <w:p w:rsidR="002003CB" w:rsidRPr="00FF4A48" w:rsidRDefault="002003CB" w:rsidP="002B17AA">
            <w:pPr>
              <w:pStyle w:val="OmniPage2"/>
              <w:spacing w:line="240" w:lineRule="auto"/>
              <w:rPr>
                <w:rFonts w:ascii="Arial" w:hAnsi="Arial" w:cs="Arial"/>
              </w:rPr>
            </w:pPr>
          </w:p>
        </w:tc>
      </w:tr>
    </w:tbl>
    <w:p w:rsidR="002F1E48" w:rsidRPr="002B17AA" w:rsidRDefault="002F1E48" w:rsidP="002B17AA">
      <w:pPr>
        <w:pStyle w:val="OmniPage1"/>
        <w:tabs>
          <w:tab w:val="center" w:pos="5146"/>
          <w:tab w:val="left" w:pos="7422"/>
          <w:tab w:val="right" w:pos="9629"/>
        </w:tabs>
        <w:spacing w:line="240" w:lineRule="auto"/>
        <w:jc w:val="center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</w:p>
    <w:p w:rsidR="00A72349" w:rsidRPr="002B17AA" w:rsidRDefault="00A72349" w:rsidP="00AB0EE8">
      <w:pPr>
        <w:pStyle w:val="OmniPage1"/>
        <w:numPr>
          <w:ilvl w:val="0"/>
          <w:numId w:val="2"/>
        </w:numPr>
        <w:spacing w:line="24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B17AA">
        <w:rPr>
          <w:rFonts w:ascii="Arial" w:hAnsi="Arial" w:cs="Arial"/>
          <w:b/>
          <w:bCs/>
          <w:sz w:val="22"/>
          <w:szCs w:val="22"/>
        </w:rPr>
        <w:t>Tickets will be priced at a higher rate for all seats if purchased at the gate and if available.</w:t>
      </w:r>
    </w:p>
    <w:p w:rsidR="00AB0EE8" w:rsidRPr="00AB0EE8" w:rsidRDefault="00A72349" w:rsidP="00AB0EE8">
      <w:pPr>
        <w:pStyle w:val="OmniPage1"/>
        <w:numPr>
          <w:ilvl w:val="0"/>
          <w:numId w:val="2"/>
        </w:numPr>
        <w:spacing w:line="240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2B17AA">
        <w:rPr>
          <w:rFonts w:ascii="Arial" w:hAnsi="Arial" w:cs="Arial"/>
          <w:b/>
          <w:bCs/>
          <w:sz w:val="22"/>
          <w:szCs w:val="22"/>
        </w:rPr>
        <w:t xml:space="preserve">Make all checks payable to the KHSAA, mail to FOOTBALL TICKETS, KHSAA, 2280 Executive Drive, Lexington, Kentucky 40505, in time to arrive on or before  </w:t>
      </w:r>
      <w:r w:rsidR="0001179A">
        <w:rPr>
          <w:rFonts w:ascii="Arial" w:hAnsi="Arial" w:cs="Arial"/>
          <w:b/>
          <w:bCs/>
          <w:sz w:val="22"/>
          <w:szCs w:val="22"/>
          <w:u w:val="single"/>
        </w:rPr>
        <w:t>November 2</w:t>
      </w:r>
      <w:r w:rsidR="00AB0EE8">
        <w:rPr>
          <w:rFonts w:ascii="Arial" w:hAnsi="Arial" w:cs="Arial"/>
          <w:b/>
          <w:bCs/>
          <w:sz w:val="22"/>
          <w:szCs w:val="22"/>
          <w:u w:val="single"/>
        </w:rPr>
        <w:t>7</w:t>
      </w:r>
      <w:r w:rsidRPr="002B17AA">
        <w:rPr>
          <w:rFonts w:ascii="Arial" w:hAnsi="Arial" w:cs="Arial"/>
          <w:b/>
          <w:bCs/>
          <w:sz w:val="22"/>
          <w:szCs w:val="22"/>
          <w:u w:val="single"/>
        </w:rPr>
        <w:t>, 201</w:t>
      </w:r>
      <w:r w:rsidR="00AB0EE8">
        <w:rPr>
          <w:rFonts w:ascii="Arial" w:hAnsi="Arial" w:cs="Arial"/>
          <w:b/>
          <w:bCs/>
          <w:sz w:val="22"/>
          <w:szCs w:val="22"/>
          <w:u w:val="single"/>
        </w:rPr>
        <w:t>5</w:t>
      </w:r>
      <w:r w:rsidR="00AB0EE8" w:rsidRPr="00AB0EE8">
        <w:rPr>
          <w:rFonts w:ascii="Arial" w:hAnsi="Arial" w:cs="Arial"/>
          <w:b/>
          <w:bCs/>
          <w:sz w:val="22"/>
          <w:szCs w:val="22"/>
        </w:rPr>
        <w:t xml:space="preserve"> or your order will be returned.</w:t>
      </w:r>
    </w:p>
    <w:p w:rsidR="00AB0EE8" w:rsidRDefault="00AB0EE8" w:rsidP="00AB0EE8">
      <w:pPr>
        <w:pStyle w:val="OmniPage1"/>
        <w:numPr>
          <w:ilvl w:val="0"/>
          <w:numId w:val="2"/>
        </w:numPr>
        <w:spacing w:line="24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ll ticket orders received in a timely manner will be held for will call at the WKU Ticket Booths beginning Thursday, December 3</w:t>
      </w:r>
      <w:r w:rsidR="0001179A">
        <w:rPr>
          <w:rFonts w:ascii="Arial" w:hAnsi="Arial" w:cs="Arial"/>
          <w:b/>
          <w:bCs/>
          <w:sz w:val="22"/>
          <w:szCs w:val="22"/>
        </w:rPr>
        <w:t>.</w:t>
      </w:r>
    </w:p>
    <w:p w:rsidR="00A72349" w:rsidRPr="002B17AA" w:rsidRDefault="00A72349" w:rsidP="00AB0EE8">
      <w:pPr>
        <w:pStyle w:val="OmniPage1"/>
        <w:numPr>
          <w:ilvl w:val="0"/>
          <w:numId w:val="2"/>
        </w:numPr>
        <w:spacing w:line="240" w:lineRule="auto"/>
        <w:jc w:val="both"/>
        <w:rPr>
          <w:rFonts w:ascii="Arial" w:hAnsi="Arial" w:cs="Arial"/>
          <w:sz w:val="22"/>
          <w:szCs w:val="22"/>
        </w:rPr>
      </w:pPr>
      <w:r w:rsidRPr="002B17AA">
        <w:rPr>
          <w:rFonts w:ascii="Arial" w:hAnsi="Arial" w:cs="Arial"/>
          <w:b/>
          <w:sz w:val="22"/>
          <w:szCs w:val="22"/>
        </w:rPr>
        <w:t>Thank you for your ticket order!!!</w:t>
      </w:r>
    </w:p>
    <w:p w:rsidR="00EB07EA" w:rsidRPr="002B17AA" w:rsidRDefault="00EB07EA" w:rsidP="002B17AA">
      <w:pPr>
        <w:pStyle w:val="OmniPage1"/>
        <w:spacing w:line="240" w:lineRule="auto"/>
        <w:jc w:val="both"/>
        <w:rPr>
          <w:rFonts w:ascii="Arial" w:hAnsi="Arial" w:cs="Arial"/>
          <w:sz w:val="22"/>
          <w:szCs w:val="22"/>
        </w:rPr>
      </w:pPr>
    </w:p>
    <w:sectPr w:rsidR="00EB07EA" w:rsidRPr="002B17AA" w:rsidSect="00FF4A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008" w:right="1008" w:bottom="1008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1502" w:rsidRDefault="00AE1502">
      <w:r>
        <w:separator/>
      </w:r>
    </w:p>
  </w:endnote>
  <w:endnote w:type="continuationSeparator" w:id="0">
    <w:p w:rsidR="00AE1502" w:rsidRDefault="00AE1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(W1)">
    <w:charset w:val="00"/>
    <w:family w:val="modern"/>
    <w:pitch w:val="fixed"/>
    <w:sig w:usb0="20007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3099" w:rsidRDefault="00E6309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3099" w:rsidRDefault="00E630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3099" w:rsidRDefault="00E630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1502" w:rsidRDefault="00AE1502">
      <w:r>
        <w:separator/>
      </w:r>
    </w:p>
  </w:footnote>
  <w:footnote w:type="continuationSeparator" w:id="0">
    <w:p w:rsidR="00AE1502" w:rsidRDefault="00AE15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3099" w:rsidRDefault="00E6309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ayout w:type="fixed"/>
      <w:tblLook w:val="0000" w:firstRow="0" w:lastRow="0" w:firstColumn="0" w:lastColumn="0" w:noHBand="0" w:noVBand="0"/>
    </w:tblPr>
    <w:tblGrid>
      <w:gridCol w:w="1636"/>
      <w:gridCol w:w="6787"/>
      <w:gridCol w:w="1801"/>
    </w:tblGrid>
    <w:tr w:rsidR="00EE4199" w:rsidRPr="00E47AB3">
      <w:tc>
        <w:tcPr>
          <w:tcW w:w="800" w:type="pct"/>
          <w:vAlign w:val="center"/>
        </w:tcPr>
        <w:p w:rsidR="00EE4199" w:rsidRPr="00E47AB3" w:rsidRDefault="0001179A" w:rsidP="0043221B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right="50"/>
            <w:jc w:val="center"/>
            <w:rPr>
              <w:rFonts w:ascii="Arial" w:hAnsi="Arial" w:cs="Arial"/>
              <w:sz w:val="22"/>
            </w:rPr>
          </w:pPr>
          <w:r>
            <w:rPr>
              <w:rFonts w:ascii="Arial" w:hAnsi="Arial" w:cs="Arial"/>
              <w:noProof/>
              <w:sz w:val="22"/>
            </w:rPr>
            <w:drawing>
              <wp:inline distT="0" distB="0" distL="0" distR="0">
                <wp:extent cx="1009650" cy="857250"/>
                <wp:effectExtent l="0" t="0" r="0" b="0"/>
                <wp:docPr id="1" name="Picture 1" descr="2011-KHSAA-CommonwealthGridironBowl-logo-fullcolor_smal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2011-KHSAA-CommonwealthGridironBowl-logo-fullcolor_smal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19" w:type="pct"/>
          <w:vAlign w:val="center"/>
        </w:tcPr>
        <w:p w:rsidR="00EE4199" w:rsidRDefault="00EE4199" w:rsidP="00A7234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left="74" w:right="50"/>
            <w:jc w:val="center"/>
            <w:rPr>
              <w:rFonts w:ascii="Arial" w:hAnsi="Arial" w:cs="Arial"/>
              <w:b/>
              <w:bCs/>
              <w:i/>
              <w:sz w:val="28"/>
              <w:szCs w:val="28"/>
            </w:rPr>
          </w:pPr>
          <w:r w:rsidRPr="00E47AB3">
            <w:rPr>
              <w:rFonts w:ascii="Arial" w:hAnsi="Arial" w:cs="Arial"/>
              <w:b/>
              <w:bCs/>
              <w:i/>
              <w:sz w:val="28"/>
              <w:szCs w:val="28"/>
            </w:rPr>
            <w:t>201</w:t>
          </w:r>
          <w:r w:rsidR="00293099">
            <w:rPr>
              <w:rFonts w:ascii="Arial" w:hAnsi="Arial" w:cs="Arial"/>
              <w:b/>
              <w:bCs/>
              <w:i/>
              <w:sz w:val="28"/>
              <w:szCs w:val="28"/>
            </w:rPr>
            <w:t>5</w:t>
          </w:r>
          <w:r w:rsidRPr="00E47AB3">
            <w:rPr>
              <w:rFonts w:ascii="Arial" w:hAnsi="Arial" w:cs="Arial"/>
              <w:b/>
              <w:bCs/>
              <w:i/>
              <w:sz w:val="28"/>
              <w:szCs w:val="28"/>
            </w:rPr>
            <w:t xml:space="preserve"> </w:t>
          </w:r>
          <w:r>
            <w:rPr>
              <w:rFonts w:ascii="Arial" w:hAnsi="Arial" w:cs="Arial"/>
              <w:b/>
              <w:bCs/>
              <w:i/>
              <w:sz w:val="28"/>
              <w:szCs w:val="28"/>
            </w:rPr>
            <w:t>RUSSELL ATHLETIC / KHSAA</w:t>
          </w:r>
        </w:p>
        <w:p w:rsidR="00EE4199" w:rsidRPr="00E47AB3" w:rsidRDefault="00EE4199" w:rsidP="00A7234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left="74" w:right="50"/>
            <w:jc w:val="center"/>
            <w:rPr>
              <w:rFonts w:ascii="Arial" w:hAnsi="Arial" w:cs="Arial"/>
              <w:b/>
              <w:bCs/>
              <w:i/>
              <w:sz w:val="28"/>
              <w:szCs w:val="28"/>
            </w:rPr>
          </w:pPr>
          <w:r w:rsidRPr="00E47AB3">
            <w:rPr>
              <w:rFonts w:ascii="Arial" w:hAnsi="Arial" w:cs="Arial"/>
              <w:b/>
              <w:bCs/>
              <w:i/>
              <w:sz w:val="28"/>
              <w:szCs w:val="28"/>
            </w:rPr>
            <w:t>STATE FOOTBALL FINALS</w:t>
          </w:r>
        </w:p>
        <w:p w:rsidR="00AB0EE8" w:rsidRDefault="00EE4199" w:rsidP="00A7234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left="74" w:right="50"/>
            <w:jc w:val="center"/>
            <w:rPr>
              <w:rFonts w:ascii="Arial" w:hAnsi="Arial" w:cs="Arial"/>
              <w:b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>Houchens/</w:t>
          </w:r>
          <w:r w:rsidRPr="00E47AB3">
            <w:rPr>
              <w:rFonts w:ascii="Arial" w:hAnsi="Arial" w:cs="Arial"/>
              <w:b/>
              <w:sz w:val="28"/>
              <w:szCs w:val="28"/>
            </w:rPr>
            <w:t>L.T. Smith Stadium</w:t>
          </w:r>
        </w:p>
        <w:p w:rsidR="00EE4199" w:rsidRPr="00E47AB3" w:rsidRDefault="00EE4199" w:rsidP="00A7234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left="74" w:right="50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E47AB3">
            <w:rPr>
              <w:rFonts w:ascii="Arial" w:hAnsi="Arial" w:cs="Arial"/>
              <w:b/>
              <w:sz w:val="28"/>
              <w:szCs w:val="28"/>
            </w:rPr>
            <w:t>Bowling Green, KY</w:t>
          </w:r>
        </w:p>
        <w:p w:rsidR="00EE4199" w:rsidRPr="00E47AB3" w:rsidRDefault="00EE4199" w:rsidP="0029309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right="50"/>
            <w:jc w:val="center"/>
            <w:rPr>
              <w:rFonts w:ascii="Arial" w:hAnsi="Arial" w:cs="Arial"/>
              <w:sz w:val="22"/>
            </w:rPr>
          </w:pPr>
          <w:r>
            <w:rPr>
              <w:rFonts w:ascii="Arial" w:hAnsi="Arial" w:cs="Arial"/>
              <w:b/>
              <w:sz w:val="28"/>
              <w:szCs w:val="28"/>
            </w:rPr>
            <w:t xml:space="preserve">December </w:t>
          </w:r>
          <w:r w:rsidR="00293099">
            <w:rPr>
              <w:rFonts w:ascii="Arial" w:hAnsi="Arial" w:cs="Arial"/>
              <w:b/>
              <w:sz w:val="28"/>
              <w:szCs w:val="28"/>
            </w:rPr>
            <w:t>2015</w:t>
          </w:r>
        </w:p>
      </w:tc>
      <w:tc>
        <w:tcPr>
          <w:tcW w:w="881" w:type="pct"/>
          <w:vAlign w:val="center"/>
        </w:tcPr>
        <w:p w:rsidR="00EE4199" w:rsidRPr="00E47AB3" w:rsidRDefault="0001179A" w:rsidP="0043221B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right="50"/>
            <w:jc w:val="right"/>
            <w:rPr>
              <w:rFonts w:ascii="Arial" w:hAnsi="Arial" w:cs="Arial"/>
              <w:i/>
              <w:iCs/>
              <w:sz w:val="12"/>
              <w:szCs w:val="16"/>
            </w:rPr>
          </w:pPr>
          <w:r>
            <w:rPr>
              <w:rFonts w:ascii="Arial" w:hAnsi="Arial" w:cs="Arial"/>
              <w:noProof/>
              <w:sz w:val="12"/>
              <w:szCs w:val="16"/>
            </w:rPr>
            <w:drawing>
              <wp:inline distT="0" distB="0" distL="0" distR="0">
                <wp:extent cx="1123950" cy="476250"/>
                <wp:effectExtent l="0" t="0" r="0" b="0"/>
                <wp:docPr id="2" name="Picture 2" descr="Transpar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ranspar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EE4199" w:rsidRPr="00E47AB3" w:rsidRDefault="00EE4199" w:rsidP="00E63099">
          <w:pPr>
            <w:pStyle w:val="OmniPage1"/>
            <w:tabs>
              <w:tab w:val="center" w:pos="5146"/>
              <w:tab w:val="left" w:pos="7422"/>
              <w:tab w:val="right" w:pos="9629"/>
            </w:tabs>
            <w:spacing w:line="240" w:lineRule="auto"/>
            <w:ind w:right="50"/>
            <w:jc w:val="right"/>
            <w:rPr>
              <w:rFonts w:ascii="Arial" w:hAnsi="Arial" w:cs="Arial"/>
              <w:i/>
              <w:iCs/>
              <w:sz w:val="12"/>
              <w:szCs w:val="14"/>
            </w:rPr>
          </w:pPr>
          <w:r w:rsidRPr="00E47AB3">
            <w:rPr>
              <w:rFonts w:ascii="Arial" w:hAnsi="Arial" w:cs="Arial"/>
              <w:i/>
              <w:iCs/>
              <w:sz w:val="12"/>
              <w:szCs w:val="16"/>
            </w:rPr>
            <w:t>KHSAA Form FB12</w:t>
          </w:r>
          <w:r w:rsidR="00E63099">
            <w:rPr>
              <w:rFonts w:ascii="Arial" w:hAnsi="Arial" w:cs="Arial"/>
              <w:i/>
              <w:iCs/>
              <w:sz w:val="12"/>
              <w:szCs w:val="16"/>
            </w:rPr>
            <w:t>8</w:t>
          </w:r>
          <w:r w:rsidR="00AB0EE8">
            <w:rPr>
              <w:rFonts w:ascii="Arial" w:hAnsi="Arial" w:cs="Arial"/>
              <w:i/>
              <w:iCs/>
              <w:sz w:val="12"/>
              <w:szCs w:val="16"/>
            </w:rPr>
            <w:br/>
            <w:t>Rev. 11</w:t>
          </w:r>
          <w:r w:rsidRPr="00E47AB3">
            <w:rPr>
              <w:rFonts w:ascii="Arial" w:hAnsi="Arial" w:cs="Arial"/>
              <w:i/>
              <w:iCs/>
              <w:sz w:val="12"/>
              <w:szCs w:val="16"/>
            </w:rPr>
            <w:t>/1</w:t>
          </w:r>
          <w:r w:rsidR="00AB0EE8">
            <w:rPr>
              <w:rFonts w:ascii="Arial" w:hAnsi="Arial" w:cs="Arial"/>
              <w:i/>
              <w:iCs/>
              <w:sz w:val="12"/>
              <w:szCs w:val="16"/>
            </w:rPr>
            <w:t>5</w:t>
          </w:r>
        </w:p>
      </w:tc>
    </w:tr>
  </w:tbl>
  <w:p w:rsidR="00EE4199" w:rsidRPr="00E47AB3" w:rsidRDefault="00EE4199" w:rsidP="002F1E48">
    <w:pPr>
      <w:pStyle w:val="OmniPage1"/>
      <w:tabs>
        <w:tab w:val="center" w:pos="5146"/>
        <w:tab w:val="left" w:pos="7422"/>
        <w:tab w:val="right" w:pos="9629"/>
      </w:tabs>
      <w:spacing w:line="80" w:lineRule="exact"/>
      <w:ind w:left="72" w:right="43"/>
      <w:jc w:val="center"/>
      <w:rPr>
        <w:rFonts w:ascii="Arial" w:hAnsi="Arial" w:cs="Arial"/>
        <w:b/>
        <w:bCs/>
        <w:i/>
        <w:iCs/>
        <w:u w:val="single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3099" w:rsidRDefault="00E6309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D1453D"/>
    <w:multiLevelType w:val="hybridMultilevel"/>
    <w:tmpl w:val="FA1EF3C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(W1)" w:hAnsi="Courier (W1)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(W1)" w:hAnsi="Courier (W1)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(W1)" w:hAnsi="Courier (W1)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56C7E06"/>
    <w:multiLevelType w:val="hybridMultilevel"/>
    <w:tmpl w:val="038663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Y2szQyMDQxMjVX0lEKTi0uzszPAykwrAUAR0bX7iwAAAA="/>
  </w:docVars>
  <w:rsids>
    <w:rsidRoot w:val="00D91702"/>
    <w:rsid w:val="0001179A"/>
    <w:rsid w:val="00037329"/>
    <w:rsid w:val="00052875"/>
    <w:rsid w:val="00057750"/>
    <w:rsid w:val="00096CF0"/>
    <w:rsid w:val="000B5910"/>
    <w:rsid w:val="000B7AB5"/>
    <w:rsid w:val="00102A5B"/>
    <w:rsid w:val="00147338"/>
    <w:rsid w:val="00171E73"/>
    <w:rsid w:val="001968F5"/>
    <w:rsid w:val="001A39C7"/>
    <w:rsid w:val="001B6924"/>
    <w:rsid w:val="001D0779"/>
    <w:rsid w:val="001D3B56"/>
    <w:rsid w:val="001E64AD"/>
    <w:rsid w:val="001E6B8D"/>
    <w:rsid w:val="002003CB"/>
    <w:rsid w:val="00211F44"/>
    <w:rsid w:val="0021290A"/>
    <w:rsid w:val="002237AC"/>
    <w:rsid w:val="00243B5E"/>
    <w:rsid w:val="00287E58"/>
    <w:rsid w:val="00293099"/>
    <w:rsid w:val="002B17AA"/>
    <w:rsid w:val="002E4728"/>
    <w:rsid w:val="002F1E48"/>
    <w:rsid w:val="002F336C"/>
    <w:rsid w:val="00321C03"/>
    <w:rsid w:val="00323B53"/>
    <w:rsid w:val="00342490"/>
    <w:rsid w:val="003518B9"/>
    <w:rsid w:val="0035381A"/>
    <w:rsid w:val="003826FD"/>
    <w:rsid w:val="003A2868"/>
    <w:rsid w:val="003B123A"/>
    <w:rsid w:val="003B2841"/>
    <w:rsid w:val="003E7013"/>
    <w:rsid w:val="003F7C3B"/>
    <w:rsid w:val="004153C5"/>
    <w:rsid w:val="00423A66"/>
    <w:rsid w:val="0043221B"/>
    <w:rsid w:val="00445F04"/>
    <w:rsid w:val="00453FF1"/>
    <w:rsid w:val="004541A4"/>
    <w:rsid w:val="00472F2E"/>
    <w:rsid w:val="00473AAD"/>
    <w:rsid w:val="00473D97"/>
    <w:rsid w:val="00477AEB"/>
    <w:rsid w:val="00485975"/>
    <w:rsid w:val="004A29E1"/>
    <w:rsid w:val="004A5079"/>
    <w:rsid w:val="004A6F17"/>
    <w:rsid w:val="004F3298"/>
    <w:rsid w:val="00505AFB"/>
    <w:rsid w:val="0051277F"/>
    <w:rsid w:val="00524141"/>
    <w:rsid w:val="0056420F"/>
    <w:rsid w:val="0056784B"/>
    <w:rsid w:val="00567E33"/>
    <w:rsid w:val="005709D1"/>
    <w:rsid w:val="00571CE6"/>
    <w:rsid w:val="00582197"/>
    <w:rsid w:val="005B421E"/>
    <w:rsid w:val="005D1D79"/>
    <w:rsid w:val="00604BD8"/>
    <w:rsid w:val="00612507"/>
    <w:rsid w:val="00670E7D"/>
    <w:rsid w:val="0068089E"/>
    <w:rsid w:val="00682118"/>
    <w:rsid w:val="0069375C"/>
    <w:rsid w:val="006C44DE"/>
    <w:rsid w:val="006D76ED"/>
    <w:rsid w:val="006F1D46"/>
    <w:rsid w:val="00700797"/>
    <w:rsid w:val="00722A36"/>
    <w:rsid w:val="00745EBC"/>
    <w:rsid w:val="00774231"/>
    <w:rsid w:val="007874B5"/>
    <w:rsid w:val="007953B6"/>
    <w:rsid w:val="007C0C52"/>
    <w:rsid w:val="007D09BD"/>
    <w:rsid w:val="007E2D85"/>
    <w:rsid w:val="007E6038"/>
    <w:rsid w:val="0081423F"/>
    <w:rsid w:val="00826189"/>
    <w:rsid w:val="0083071C"/>
    <w:rsid w:val="00831F37"/>
    <w:rsid w:val="00850815"/>
    <w:rsid w:val="00871557"/>
    <w:rsid w:val="00892863"/>
    <w:rsid w:val="008E377D"/>
    <w:rsid w:val="009068DC"/>
    <w:rsid w:val="009252EC"/>
    <w:rsid w:val="00926016"/>
    <w:rsid w:val="00947EBA"/>
    <w:rsid w:val="00957552"/>
    <w:rsid w:val="00967A96"/>
    <w:rsid w:val="009735AF"/>
    <w:rsid w:val="00982585"/>
    <w:rsid w:val="009950FD"/>
    <w:rsid w:val="00997344"/>
    <w:rsid w:val="00A045A8"/>
    <w:rsid w:val="00A10015"/>
    <w:rsid w:val="00A17135"/>
    <w:rsid w:val="00A252E5"/>
    <w:rsid w:val="00A2674D"/>
    <w:rsid w:val="00A27088"/>
    <w:rsid w:val="00A60025"/>
    <w:rsid w:val="00A72349"/>
    <w:rsid w:val="00A80060"/>
    <w:rsid w:val="00AA1008"/>
    <w:rsid w:val="00AB0EE8"/>
    <w:rsid w:val="00AD356D"/>
    <w:rsid w:val="00AE1502"/>
    <w:rsid w:val="00B023DB"/>
    <w:rsid w:val="00B159E9"/>
    <w:rsid w:val="00B4079D"/>
    <w:rsid w:val="00B437FF"/>
    <w:rsid w:val="00B63BC5"/>
    <w:rsid w:val="00BC30D4"/>
    <w:rsid w:val="00BC3EE8"/>
    <w:rsid w:val="00BF6C9C"/>
    <w:rsid w:val="00C01704"/>
    <w:rsid w:val="00C03FE1"/>
    <w:rsid w:val="00C05E50"/>
    <w:rsid w:val="00C45E29"/>
    <w:rsid w:val="00C475A0"/>
    <w:rsid w:val="00C508EC"/>
    <w:rsid w:val="00C54D38"/>
    <w:rsid w:val="00C57177"/>
    <w:rsid w:val="00C57F2E"/>
    <w:rsid w:val="00C6592B"/>
    <w:rsid w:val="00C71BD3"/>
    <w:rsid w:val="00C9294A"/>
    <w:rsid w:val="00CB3E75"/>
    <w:rsid w:val="00CD0BD2"/>
    <w:rsid w:val="00CE6289"/>
    <w:rsid w:val="00D528BE"/>
    <w:rsid w:val="00D91702"/>
    <w:rsid w:val="00DA0C71"/>
    <w:rsid w:val="00DD0CBD"/>
    <w:rsid w:val="00DD492C"/>
    <w:rsid w:val="00DE7734"/>
    <w:rsid w:val="00DE7B36"/>
    <w:rsid w:val="00E4429D"/>
    <w:rsid w:val="00E47AB3"/>
    <w:rsid w:val="00E63099"/>
    <w:rsid w:val="00E70B0E"/>
    <w:rsid w:val="00E814C7"/>
    <w:rsid w:val="00EB07EA"/>
    <w:rsid w:val="00EC0946"/>
    <w:rsid w:val="00ED1A0C"/>
    <w:rsid w:val="00EE4199"/>
    <w:rsid w:val="00F04156"/>
    <w:rsid w:val="00F04712"/>
    <w:rsid w:val="00F06EF9"/>
    <w:rsid w:val="00F11E2D"/>
    <w:rsid w:val="00F372DE"/>
    <w:rsid w:val="00F55229"/>
    <w:rsid w:val="00F8208D"/>
    <w:rsid w:val="00FC2DF0"/>
    <w:rsid w:val="00FC5575"/>
    <w:rsid w:val="00FE24B4"/>
    <w:rsid w:val="00FE43A3"/>
    <w:rsid w:val="00FF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5:chartTrackingRefBased/>
  <w15:docId w15:val="{20F78BD2-E814-4133-B3E2-E58D32FD1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Verdana" w:hAnsi="Verdana"/>
      <w:b/>
      <w:bCs/>
    </w:rPr>
  </w:style>
  <w:style w:type="paragraph" w:styleId="Heading5">
    <w:name w:val="heading 5"/>
    <w:basedOn w:val="Normal"/>
    <w:next w:val="Normal"/>
    <w:link w:val="Heading5Char"/>
    <w:unhideWhenUsed/>
    <w:qFormat/>
    <w:rsid w:val="002003CB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mniPage1">
    <w:name w:val="OmniPage #1"/>
    <w:basedOn w:val="Normal"/>
    <w:pPr>
      <w:spacing w:line="260" w:lineRule="exact"/>
    </w:pPr>
  </w:style>
  <w:style w:type="paragraph" w:customStyle="1" w:styleId="OmniPage2">
    <w:name w:val="OmniPage #2"/>
    <w:basedOn w:val="Normal"/>
    <w:pPr>
      <w:spacing w:line="480" w:lineRule="exact"/>
    </w:pPr>
  </w:style>
  <w:style w:type="paragraph" w:customStyle="1" w:styleId="OmniPage3">
    <w:name w:val="OmniPage #3"/>
    <w:basedOn w:val="Normal"/>
    <w:pPr>
      <w:spacing w:line="260" w:lineRule="exact"/>
    </w:pPr>
  </w:style>
  <w:style w:type="paragraph" w:customStyle="1" w:styleId="OmniPage4">
    <w:name w:val="OmniPage #4"/>
    <w:basedOn w:val="Normal"/>
    <w:pPr>
      <w:spacing w:line="260" w:lineRule="exact"/>
    </w:pPr>
  </w:style>
  <w:style w:type="paragraph" w:customStyle="1" w:styleId="OmniPage5">
    <w:name w:val="OmniPage #5"/>
    <w:basedOn w:val="Normal"/>
    <w:pPr>
      <w:spacing w:line="280" w:lineRule="exact"/>
    </w:pPr>
  </w:style>
  <w:style w:type="paragraph" w:customStyle="1" w:styleId="OmniPage6">
    <w:name w:val="OmniPage #6"/>
    <w:basedOn w:val="Normal"/>
    <w:pPr>
      <w:spacing w:line="260" w:lineRule="exact"/>
    </w:pPr>
  </w:style>
  <w:style w:type="paragraph" w:customStyle="1" w:styleId="OmniPage7">
    <w:name w:val="OmniPage #7"/>
    <w:basedOn w:val="Normal"/>
    <w:pPr>
      <w:spacing w:line="280" w:lineRule="exact"/>
    </w:pPr>
  </w:style>
  <w:style w:type="paragraph" w:styleId="Caption">
    <w:name w:val="caption"/>
    <w:basedOn w:val="Normal"/>
    <w:next w:val="Normal"/>
    <w:qFormat/>
    <w:pPr>
      <w:jc w:val="both"/>
    </w:pPr>
    <w:rPr>
      <w:rFonts w:ascii="Verdana" w:hAnsi="Verdana"/>
      <w:b/>
      <w:bCs/>
    </w:rPr>
  </w:style>
  <w:style w:type="table" w:styleId="TableGrid">
    <w:name w:val="Table Grid"/>
    <w:basedOn w:val="TableNormal"/>
    <w:rsid w:val="001B692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3221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3221B"/>
    <w:pPr>
      <w:tabs>
        <w:tab w:val="center" w:pos="4320"/>
        <w:tab w:val="right" w:pos="8640"/>
      </w:tabs>
    </w:pPr>
  </w:style>
  <w:style w:type="character" w:customStyle="1" w:styleId="Heading5Char">
    <w:name w:val="Heading 5 Char"/>
    <w:link w:val="Heading5"/>
    <w:rsid w:val="002003CB"/>
    <w:rPr>
      <w:rFonts w:ascii="Calibri" w:hAnsi="Calibri"/>
      <w:b/>
      <w:bCs/>
      <w:i/>
      <w:iCs/>
      <w:sz w:val="26"/>
      <w:szCs w:val="26"/>
    </w:rPr>
  </w:style>
  <w:style w:type="character" w:styleId="Hyperlink">
    <w:name w:val="Hyperlink"/>
    <w:uiPriority w:val="99"/>
    <w:unhideWhenUsed/>
    <w:rsid w:val="002003CB"/>
    <w:rPr>
      <w:color w:val="0000FF"/>
      <w:u w:val="single"/>
    </w:rPr>
  </w:style>
  <w:style w:type="character" w:styleId="FollowedHyperlink">
    <w:name w:val="FollowedHyperlink"/>
    <w:basedOn w:val="DefaultParagraphFont"/>
    <w:rsid w:val="00AB0E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4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CHASE ORDER FORM   X</vt:lpstr>
    </vt:vector>
  </TitlesOfParts>
  <Company>KHSAA</Company>
  <LinksUpToDate>false</LinksUpToDate>
  <CharactersWithSpaces>1425</CharactersWithSpaces>
  <SharedDoc>false</SharedDoc>
  <HLinks>
    <vt:vector size="6" baseType="variant">
      <vt:variant>
        <vt:i4>7995490</vt:i4>
      </vt:variant>
      <vt:variant>
        <vt:i4>0</vt:i4>
      </vt:variant>
      <vt:variant>
        <vt:i4>0</vt:i4>
      </vt:variant>
      <vt:variant>
        <vt:i4>5</vt:i4>
      </vt:variant>
      <vt:variant>
        <vt:lpwstr>http://www.khsaa.org/payments/russell-athletic/khsaa-state-football-finals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ORDER FORM   X</dc:title>
  <dc:subject/>
  <dc:creator>Julian Tackett</dc:creator>
  <cp:keywords/>
  <cp:lastModifiedBy>Julian Tackett</cp:lastModifiedBy>
  <cp:revision>4</cp:revision>
  <cp:lastPrinted>2015-11-13T15:54:00Z</cp:lastPrinted>
  <dcterms:created xsi:type="dcterms:W3CDTF">2015-11-13T15:57:00Z</dcterms:created>
  <dcterms:modified xsi:type="dcterms:W3CDTF">2016-10-04T16:54:00Z</dcterms:modified>
</cp:coreProperties>
</file>